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Secondary Teacher Internship Position</w:t>
      </w:r>
    </w:p>
    <w:p>
      <w:pPr>
        <w:pStyle w:val="BodyText"/>
      </w:pPr>
      <w:r>
        <w:t xml:space="preserve">Argentina, Buenos Aires Education Contex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Recipient Name (if known)</w:t>
      </w:r>
    </w:p>
    <w:p>
      <w:pPr>
        <w:pStyle w:val="BodyText"/>
      </w:pPr>
      <w:r>
        <w:rPr>
          <w:bCs/>
          <w:b/>
        </w:rPr>
        <w:t xml:space="preserve">Head of Internship Programs</w:t>
      </w:r>
    </w:p>
    <w:p>
      <w:pPr>
        <w:pStyle w:val="BodyText"/>
      </w:pPr>
      <w:r>
        <w:rPr>
          <w:bCs/>
          <w:b/>
        </w:rPr>
        <w:t xml:space="preserve">[School/Organization Name]</w:t>
      </w:r>
    </w:p>
    <w:p>
      <w:pPr>
        <w:pStyle w:val="BodyText"/>
      </w:pPr>
      <w:r>
        <w:rPr>
          <w:bCs/>
          <w:b/>
        </w:rPr>
        <w:t xml:space="preserve">[School Address]</w:t>
      </w:r>
    </w:p>
    <w:p>
      <w:pPr>
        <w:pStyle w:val="BodyText"/>
      </w:pPr>
      <w:r>
        <w:rPr>
          <w:bCs/>
          <w:b/>
        </w:rPr>
        <w:t xml:space="preserve">Buenos Aires, Argentina</w:t>
      </w:r>
    </w:p>
    <w:bookmarkStart w:id="21" w:name="X8ead8261c2212555b23730fd73a006e3f6ae2c3"/>
    <w:p>
      <w:pPr>
        <w:pStyle w:val="Heading2"/>
      </w:pPr>
      <w:r>
        <w:t xml:space="preserve">Dear [Mr./Ms./Mx. Last Name or Hiring Committee],</w:t>
      </w:r>
    </w:p>
    <w:p>
      <w:pPr>
        <w:pStyle w:val="FirstParagraph"/>
      </w:pPr>
      <w:r>
        <w:t xml:space="preserve">I am writing with profound enthusiasm to submit my application for the Secondary Teacher Internship position at [School/Organization Name] in Buenos Aires, Argentina. As an emerging educator deeply committed to fostering intellectual curiosity and social development in young adolescents, I have long admired the innovative pedagogical approaches implemented within Buenos Aires' secondary education system. This</w:t>
      </w:r>
      <w:r>
        <w:t xml:space="preserve"> </w:t>
      </w:r>
      <w:r>
        <w:rPr>
          <w:bCs/>
          <w:b/>
        </w:rPr>
        <w:t xml:space="preserve">Internship Application Letter</w:t>
      </w:r>
      <w:r>
        <w:t xml:space="preserve"> </w:t>
      </w:r>
      <w:r>
        <w:t xml:space="preserve">serves as my formal expression of dedication to contributing to your institution's mission while immersing myself in Argentina's vibrant educational landscape.</w:t>
      </w:r>
    </w:p>
    <w:p>
      <w:pPr>
        <w:pStyle w:val="BodyText"/>
      </w:pPr>
      <w:r>
        <w:t xml:space="preserve">My academic foundation includes a Bachelor of Education (Specializing in Secondary Pedagogy) from [Your University], where I completed rigorous coursework in adolescent psychology, curriculum design for Argentine National Curriculum Framework (NCF) alignment, and inclusive teaching methodologies. During my final-year practicum at [Local School Name], I co-designed interdisciplinary units integrating Argentine history with modern literature—directly addressing the NCF's emphasis on contextualized learning. For instance, I developed a project where students analyzed Marta Traba's art criticism alongside contemporary Buenos Aires social movements, resulting in a 40% increase in classroom engagement as measured by student feedback surveys. This experience solidified my understanding that effective</w:t>
      </w:r>
      <w:r>
        <w:t xml:space="preserve"> </w:t>
      </w:r>
      <w:r>
        <w:rPr>
          <w:bCs/>
          <w:b/>
        </w:rPr>
        <w:t xml:space="preserve">Teacher Secondary</w:t>
      </w:r>
      <w:r>
        <w:t xml:space="preserve"> </w:t>
      </w:r>
      <w:r>
        <w:t xml:space="preserve">practice must harmonize national educational standards with localized cultural narratives—a principle I am eager to apply within the unique ecosystem of Buenos Aires schools.</w:t>
      </w:r>
    </w:p>
    <w:p>
      <w:pPr>
        <w:pStyle w:val="BodyText"/>
      </w:pPr>
      <w:r>
        <w:t xml:space="preserve">Buenos Aires has captivated me not merely as a location but as an evolving educational laboratory. Having studied the city's pioneering initiatives like "Escuelas de Tiempo Completo" (Full-Time Schools) and "Programa Nacional de Educación en Valores," I recognize how your institution embodies Argentina's commitment to holistic education. The city’s diverse neighborhoods—from the intellectual corridors of Palermo to the community-driven schools of La Boca—present a dynamic canvas for educational innovation. I am particularly inspired by your school's recent partnership with Fundación Vamos, which integrates technology into rural Argentine classrooms. As an intern, I would be honored to assist in adapting such models for Buenos Aires' urban context while respecting our shared goal: ensuring every student develops both academic excellence and civic consciousness.</w:t>
      </w:r>
    </w:p>
    <w:p>
      <w:pPr>
        <w:pStyle w:val="BodyText"/>
      </w:pPr>
      <w:r>
        <w:t xml:space="preserve">My adaptability to Argentina's educational environment is demonstrated through my fluency in Spanish (DELE B2 certified) and cultural immersion. During a semester abroad at Universidad de Buenos Aires, I volunteered as an English tutor for adolescents at Escuela N° 14 in Belgrano, navigating the nuances of Argentine classroom dynamics. I learned that effective secondary teaching here requires sensitivity to family structures (e.g., multi-generational households common in porteño communities) and awareness of socio-economic factors influencing attendance—such as transport challenges in neighborhoods like Villa Lugano. My internship proposal includes a focus on creating culturally responsive materials: for example, developing science lessons using local environmental case studies like the restoration of the Matanza River, which directly connects to students' lived experiences in Buenos Aires.</w:t>
      </w:r>
    </w:p>
    <w:p>
      <w:pPr>
        <w:pStyle w:val="BodyText"/>
      </w:pPr>
      <w:r>
        <w:t xml:space="preserve">As a prospective</w:t>
      </w:r>
      <w:r>
        <w:t xml:space="preserve"> </w:t>
      </w:r>
      <w:r>
        <w:rPr>
          <w:bCs/>
          <w:b/>
        </w:rPr>
        <w:t xml:space="preserve">Teacher Secondary</w:t>
      </w:r>
      <w:r>
        <w:t xml:space="preserve">, I prioritize three pillars: academic rigor, emotional intelligence, and community engagement. In my recent role as Student Coordinator at [Organization], I facilitated workshops on digital citizenship for 150+ teens—skills directly transferable to Argentina’s "Plan Nacional de Tecnología Educativa." I also initiated a peer-mentoring program addressing anxiety in adolescent learners, which mirrors the psychological support systems emphasized in Buenos Aires’ educational policies. Crucially, I understand that Argentina’s</w:t>
      </w:r>
      <w:r>
        <w:t xml:space="preserve"> </w:t>
      </w:r>
      <w:r>
        <w:rPr>
          <w:iCs/>
          <w:i/>
        </w:rPr>
        <w:t xml:space="preserve">educación secundaria</w:t>
      </w:r>
      <w:r>
        <w:t xml:space="preserve"> </w:t>
      </w:r>
      <w:r>
        <w:t xml:space="preserve">must prepare students not just for exams but for active participation in a democratic society. My approach centers on fostering critical thinking through Socratic seminars discussing topics like human rights (e.g., the legacy of the 1983 transition to democracy) and environmental justice—themes that resonate deeply with Buenos Aires’ civic identity.</w:t>
      </w:r>
    </w:p>
    <w:p>
      <w:pPr>
        <w:pStyle w:val="BodyText"/>
      </w:pPr>
      <w:r>
        <w:t xml:space="preserve">Argentina’s educational ethos, as articulated in its National Education Law (Ley de Educación Nacional), places students at the heart of pedagogical innovation—a philosophy that aligns perfectly with my teaching values. I am eager to contribute to your institution's vision by:</w:t>
      </w:r>
    </w:p>
    <w:p>
      <w:pPr>
        <w:numPr>
          <w:ilvl w:val="0"/>
          <w:numId w:val="1001"/>
        </w:numPr>
        <w:pStyle w:val="Compact"/>
      </w:pPr>
      <w:r>
        <w:t xml:space="preserve">Assisting in developing bilingual (Spanish-English) STEM modules aligned with the NCF’s "Ciencias Naturales" framework</w:t>
      </w:r>
    </w:p>
    <w:p>
      <w:pPr>
        <w:numPr>
          <w:ilvl w:val="0"/>
          <w:numId w:val="1001"/>
        </w:numPr>
        <w:pStyle w:val="Compact"/>
      </w:pPr>
      <w:r>
        <w:t xml:space="preserve">Supporting after-school programs that engage families through community art projects</w:t>
      </w:r>
    </w:p>
    <w:p>
      <w:pPr>
        <w:numPr>
          <w:ilvl w:val="0"/>
          <w:numId w:val="1001"/>
        </w:numPr>
        <w:pStyle w:val="Compact"/>
      </w:pPr>
      <w:r>
        <w:t xml:space="preserve">Collaborating on data-driven initiatives to reduce absenteeism, a challenge prevalent across Buenos Aires’ secondary schools</w:t>
      </w:r>
    </w:p>
    <w:p>
      <w:pPr>
        <w:pStyle w:val="FirstParagraph"/>
      </w:pPr>
      <w:r>
        <w:t xml:space="preserve">Buenos Aires’ education system thrives on the synergy between tradition and innovation—a balance I am committed to honoring. During my research phase for this application, I reviewed your school’s annual report highlighting its success in increasing female enrollment in STEM fields by 25%. This achievement reflects the kind of transformative work that inspires my professional journey. I would be honored to learn from your mentor teachers while contributing fresh perspectives on project-based learning adapted to our shared context.</w:t>
      </w:r>
    </w:p>
    <w:p>
      <w:pPr>
        <w:pStyle w:val="BodyText"/>
      </w:pPr>
      <w:r>
        <w:t xml:space="preserve">My fluency in Spanish, cultural agility, and unwavering dedication to equity make me confident in my ability to thrive as an intern within your Buenos Aires institution. I am prepared to relocate immediately and have secured temporary housing near [Neighborhood Reference] for seamless integration into the school community. As an applicant deeply familiar with Argentina’s educational challenges—from resource disparities in public schools to the evolving digital curriculum needs—I offer not just skills but a genuine commitment to growing alongside your students.</w:t>
      </w:r>
    </w:p>
    <w:p>
      <w:pPr>
        <w:pStyle w:val="BodyText"/>
      </w:pPr>
      <w:r>
        <w:t xml:space="preserve">I respectfully request the opportunity to discuss how my background in secondary pedagogy, combined with my passion for Buenos Aires’ educational ecosystem, aligns with your internship program. Thank you for considering this</w:t>
      </w:r>
      <w:r>
        <w:t xml:space="preserve"> </w:t>
      </w:r>
      <w:r>
        <w:rPr>
          <w:bCs/>
          <w:b/>
        </w:rPr>
        <w:t xml:space="preserve">Internship Application Letter</w:t>
      </w:r>
      <w:r>
        <w:t xml:space="preserve">. I have attached my resume and academic transcripts for your review and welcome the chance to schedule an interview at your earliest convenience.</w:t>
      </w:r>
    </w:p>
    <w:p>
      <w:pPr>
        <w:pStyle w:val="BodyText"/>
      </w:pPr>
      <w:r>
        <w:t xml:space="preserve">Sincerely,</w:t>
      </w:r>
    </w:p>
    <w:p>
      <w:pPr>
        <w:pStyle w:val="BodyText"/>
      </w:pPr>
      <w:r>
        <w:rPr>
          <w:bCs/>
          <w:b/>
        </w:rPr>
        <w:t xml:space="preserve">[Your Full Name]</w:t>
      </w:r>
    </w:p>
    <w:bookmarkEnd w:id="21"/>
    <w:p>
      <w:pPr>
        <w:pStyle w:val="BodyText"/>
      </w:pPr>
      <w:r>
        <w:t xml:space="preserve">This document is a formal</w:t>
      </w:r>
      <w:r>
        <w:t xml:space="preserve"> </w:t>
      </w:r>
      <w:r>
        <w:rPr>
          <w:bCs/>
          <w:b/>
        </w:rPr>
        <w:t xml:space="preserve">Internship Application Letter</w:t>
      </w:r>
      <w:r>
        <w:t xml:space="preserve"> </w:t>
      </w:r>
      <w:r>
        <w:t xml:space="preserve">tailored for a Secondary Teacher role within the educational framework of Argentina, Buenos Ai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5-12-11T14:29:14Z</dcterms:created>
  <dcterms:modified xsi:type="dcterms:W3CDTF">2025-12-11T14:29:14Z</dcterms:modified>
</cp:coreProperties>
</file>

<file path=docProps/custom.xml><?xml version="1.0" encoding="utf-8"?>
<Properties xmlns="http://schemas.openxmlformats.org/officeDocument/2006/custom-properties" xmlns:vt="http://schemas.openxmlformats.org/officeDocument/2006/docPropsVTypes"/>
</file>